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p>
      <w:pPr>
        <w:pStyle w:val="FirstParagraph"/>
      </w:pPr>
      <w:r>
        <w:rPr>
          <w:bCs/>
          <w:b/>
        </w:rPr>
        <w:t xml:space="preserve">Your Name</w:t>
      </w:r>
      <w:r>
        <w:br/>
      </w:r>
      <w:r>
        <w:t xml:space="preserve">123 Via Roma, Naples, Italy</w:t>
      </w:r>
      <w:r>
        <w:br/>
      </w:r>
      <w:r>
        <w:t xml:space="preserve">Phone: +39 123-456-7890</w:t>
      </w:r>
      <w:r>
        <w:br/>
      </w:r>
      <w:r>
        <w:t xml:space="preserve">Email: your.email@example.com</w:t>
      </w:r>
    </w:p>
    <w:p>
      <w:pPr>
        <w:pStyle w:val="BodyText"/>
      </w:pPr>
      <w:r>
        <w:t xml:space="preserve">Date: April 5, 2024</w:t>
      </w:r>
    </w:p>
    <w:p>
      <w:pPr>
        <w:pStyle w:val="BodyText"/>
      </w:pPr>
      <w:r>
        <w:t xml:space="preserve">Human Resources Department</w:t>
      </w:r>
      <w:r>
        <w:br/>
      </w:r>
      <w:r>
        <w:t xml:space="preserve">Clinica Oculistica di Napoli S.p.A.</w:t>
      </w:r>
      <w:r>
        <w:br/>
      </w:r>
      <w:r>
        <w:t xml:space="preserve">Via Michelangelo, 45</w:t>
      </w:r>
      <w:r>
        <w:br/>
      </w:r>
      <w:r>
        <w:t xml:space="preserve">Naples, Italy</w:t>
      </w:r>
    </w:p>
    <w:bookmarkStart w:id="20" w:name="X8e4940e31d63f770c059bbb1bb8a94d4f010a7b"/>
    <w:p>
      <w:pPr>
        <w:pStyle w:val="Heading1"/>
      </w:pPr>
      <w:r>
        <w:t xml:space="preserve">Cover Letter for Optometrist Position in Italy Naples</w:t>
      </w:r>
    </w:p>
    <w:p>
      <w:pPr>
        <w:pStyle w:val="FirstParagraph"/>
      </w:pPr>
      <w:r>
        <w:t xml:space="preserve">Dear Hiring Committee,</w:t>
      </w:r>
    </w:p>
    <w:p>
      <w:pPr>
        <w:pStyle w:val="BodyText"/>
      </w:pPr>
      <w:r>
        <w:t xml:space="preserve">I am writing to express my enthusiastic interest in the Optometrist position at your esteemed institution in Naples, Italy. As a dedicated and experienced optometrist with over [X years] of clinical expertise, I am eager to contribute my skills to your team while immersing myself in the vibrant healthcare landscape of Italy Naples. My commitment to patient-centered care, combined with a deep understanding of the unique challenges and opportunities in this region, aligns perfectly with your organization’s mission.</w:t>
      </w:r>
    </w:p>
    <w:p>
      <w:pPr>
        <w:pStyle w:val="BodyText"/>
      </w:pPr>
      <w:r>
        <w:t xml:space="preserve">Having completed my Doctorate in Optometry from [University Name] and subsequently practicing in both international and local settings, I have developed a robust foundation in comprehensive eye care. My work has focused on diagnosing and managing ocular diseases, prescribing corrective lenses, and educating patients on vision health. However, it is the specific needs of communities like those in Naples that have always drawn me to this field. The city’s blend of historical heritage, cultural diversity, and evolving healthcare demands make it an ideal place to apply my expertise as an Optometrist.</w:t>
      </w:r>
    </w:p>
    <w:p>
      <w:pPr>
        <w:pStyle w:val="BodyText"/>
      </w:pPr>
      <w:r>
        <w:t xml:space="preserve">One of my core strengths as an Optometrist is my ability to deliver personalized care tailored to individual patient needs. In Naples, where the population spans a wide range of ages and lifestyles, this approach is critical. For instance, I have previously collaborated with local clinics to implement preventive eye care programs targeting elderly residents and children in underserved areas. These experiences have not only honed my clinical skills but also deepened my appreciation for the importance of community engagement in optometry. I am particularly passionate about integrating advanced diagnostic technologies with compassionate, culturally sensitive patient interactions—a balance that is essential for success in Italy Naples.</w:t>
      </w:r>
    </w:p>
    <w:p>
      <w:pPr>
        <w:pStyle w:val="BodyText"/>
      </w:pPr>
      <w:r>
        <w:t xml:space="preserve">As an Optometrist, I am well-versed in the latest advancements in vision science and technology. My training includes proficiency in using state-of-the-art equipment such as optical coherence tomography (OCT) and corneal topography, which are vital for accurate diagnoses. Furthermore, my fluency in Italian and English allows me to communicate effectively with patients and colleagues, ensuring seamless collaboration within the healthcare team. In Naples, where multilingualism is often a necessity due to the city’s tourism-driven economy, this skill is an added advantage.</w:t>
      </w:r>
    </w:p>
    <w:p>
      <w:pPr>
        <w:pStyle w:val="BodyText"/>
      </w:pPr>
      <w:r>
        <w:t xml:space="preserve">What excites me most about the opportunity to work in Italy Naples is the chance to contribute to a region that values both tradition and innovation. The healthcare system here prioritizes accessibility and quality, and I am eager to support these goals by delivering excellence in optometric care. Whether it’s conducting routine eye exams, managing chronic conditions like glaucoma, or educating patients on the importance of regular check-ups, I am committed to upholding the highest standards of professionalism.</w:t>
      </w:r>
    </w:p>
    <w:p>
      <w:pPr>
        <w:pStyle w:val="BodyText"/>
      </w:pPr>
      <w:r>
        <w:t xml:space="preserve">My experience as an Optometrist has also prepared me to navigate the nuances of practicing in a different cultural context. In Naples, where family and community play a central role in healthcare decisions, building trust with patients is paramount. I have successfully developed patient relationships by emphasizing transparency, empathy, and education. For example, during my time working in [Previous Location], I initiated a series of workshops on eye health for local schools and senior centers—activities that fostered long-term loyalty and improved public awareness.</w:t>
      </w:r>
    </w:p>
    <w:p>
      <w:pPr>
        <w:pStyle w:val="BodyText"/>
      </w:pPr>
      <w:r>
        <w:t xml:space="preserve">Furthermore, I am keenly aware of the challenges faced by optometrists in Italy, including the need to stay updated on regional regulations and healthcare policies. My proactive approach to continuing education ensures that I remain current with advancements in the field. I have attended numerous seminars on ocular diseases and preventive care, which have equipped me with the knowledge to address complex cases effectively. This dedication to lifelong learning is something I would bring to your practice in Naples.</w:t>
      </w:r>
    </w:p>
    <w:p>
      <w:pPr>
        <w:pStyle w:val="BodyText"/>
      </w:pPr>
      <w:r>
        <w:t xml:space="preserve">In addition to my clinical expertise, I bring strong organizational and teamwork skills that are essential for a dynamic healthcare environment. As an Optometrist, I understand the importance of collaborating with ophthalmologists, general practitioners, and other specialists to provide holistic care. In Naples, where interdisciplinary cooperation is key to addressing the city’s diverse health needs, this ability will be invaluable.</w:t>
      </w:r>
    </w:p>
    <w:p>
      <w:pPr>
        <w:pStyle w:val="BodyText"/>
      </w:pPr>
      <w:r>
        <w:t xml:space="preserve">I am particularly drawn to your institution because of its reputation for excellence and its commitment to improving eye health in the community. Your focus on [specific initiative or value of the clinic, e.g., "innovative patient care" or "accessible services"] resonates deeply with my own professional values. I am confident that my background, combined with my enthusiasm for working in Italy Naples, would make me a valuable asset to your team.</w:t>
      </w:r>
    </w:p>
    <w:p>
      <w:pPr>
        <w:pStyle w:val="BodyText"/>
      </w:pPr>
      <w:r>
        <w:t xml:space="preserve">Thank you for considering my application. I would welcome the opportunity to discuss how my skills and experiences align with the needs of your practice. Please feel free to contact me at [phone number] or [email address] at your convenience. I look forward to contributing to the continued success of your clinic in Naple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Italy Naples</dc:title>
  <dc:creator/>
  <dc:language>en</dc:language>
  <cp:keywords/>
  <dcterms:created xsi:type="dcterms:W3CDTF">2026-07-23T03:21:44Z</dcterms:created>
  <dcterms:modified xsi:type="dcterms:W3CDTF">2026-07-23T03:21:44Z</dcterms:modified>
</cp:coreProperties>
</file>

<file path=docProps/custom.xml><?xml version="1.0" encoding="utf-8"?>
<Properties xmlns="http://schemas.openxmlformats.org/officeDocument/2006/custom-properties" xmlns:vt="http://schemas.openxmlformats.org/officeDocument/2006/docPropsVTypes"/>
</file>